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112A" w:rsidRPr="00490377" w:rsidRDefault="003B112A" w:rsidP="003B112A">
      <w:pPr>
        <w:rPr>
          <w:b/>
        </w:rPr>
      </w:pPr>
      <w:bookmarkStart w:id="0" w:name="_GoBack"/>
      <w:bookmarkEnd w:id="0"/>
      <w:r w:rsidRPr="00490377">
        <w:rPr>
          <w:rFonts w:cstheme="minorHAnsi"/>
        </w:rPr>
        <w:t>The</w:t>
      </w:r>
      <w:r w:rsidRPr="00490377">
        <w:rPr>
          <w:rFonts w:cstheme="minorHAnsi"/>
          <w:b/>
        </w:rPr>
        <w:t xml:space="preserve"> </w:t>
      </w:r>
      <w:r w:rsidRPr="00490377">
        <w:rPr>
          <w:rFonts w:eastAsia="Calibri" w:cstheme="minorHAnsi"/>
        </w:rPr>
        <w:t>Palestine Solidarity Campaign (PSC) works to achieve peace, equality, freedom and justice for Palestinians and all people and against racism, occupation, and colonisation. We are the biggest organisation in the UK dedicated to securing Palestinian human rights and bring together people from all walks of life to work towards our goals.  We aim to create mainstream pressure to change the policies of the UK government and to indirectly place pressure on the Israeli government to end its oppression of the Palestinian people. We support the Palestinian call for boycott, divestment and sanctions (BDS) until Israel complies with international law.</w:t>
      </w:r>
    </w:p>
    <w:p w:rsidR="00E50660" w:rsidRPr="00E50660" w:rsidRDefault="003B112A" w:rsidP="00E50660">
      <w:pPr>
        <w:rPr>
          <w:b/>
        </w:rPr>
      </w:pPr>
      <w:r w:rsidRPr="00490377">
        <w:rPr>
          <w:b/>
        </w:rPr>
        <w:t>Admin</w:t>
      </w:r>
      <w:r w:rsidR="009B2F9B">
        <w:rPr>
          <w:b/>
        </w:rPr>
        <w:t xml:space="preserve"> </w:t>
      </w:r>
      <w:r w:rsidRPr="00490377">
        <w:rPr>
          <w:b/>
        </w:rPr>
        <w:t xml:space="preserve">Officer </w:t>
      </w:r>
      <w:r w:rsidRPr="00490377">
        <w:rPr>
          <w:b/>
        </w:rPr>
        <w:br/>
      </w:r>
      <w:r w:rsidR="00E50660" w:rsidRPr="00E50660">
        <w:rPr>
          <w:b/>
        </w:rPr>
        <w:t>£22,416 to £28,427 (pro rata)</w:t>
      </w:r>
      <w:r w:rsidR="00F94C14">
        <w:rPr>
          <w:b/>
        </w:rPr>
        <w:br/>
      </w:r>
      <w:r w:rsidR="00E50660">
        <w:rPr>
          <w:b/>
        </w:rPr>
        <w:t>Part Time – 21 Hours per week</w:t>
      </w:r>
      <w:r w:rsidRPr="00490377">
        <w:rPr>
          <w:b/>
        </w:rPr>
        <w:br/>
      </w:r>
      <w:r w:rsidR="00E50660" w:rsidRPr="00E50660">
        <w:rPr>
          <w:b/>
        </w:rPr>
        <w:t>Location: London, currently remote working.</w:t>
      </w:r>
    </w:p>
    <w:p w:rsidR="00E50660" w:rsidRPr="00E50660" w:rsidRDefault="00E50660" w:rsidP="00E50660">
      <w:pPr>
        <w:rPr>
          <w:b/>
        </w:rPr>
      </w:pPr>
      <w:r w:rsidRPr="00E50660">
        <w:rPr>
          <w:b/>
        </w:rPr>
        <w:t>(Currently PSC staff are working remotely in response to the Covid-19 crisis with very limited office working. This is under review</w:t>
      </w:r>
      <w:r w:rsidR="00491E90">
        <w:rPr>
          <w:b/>
        </w:rPr>
        <w:t xml:space="preserve"> with regard to the longer term</w:t>
      </w:r>
      <w:r w:rsidRPr="00E50660">
        <w:rPr>
          <w:b/>
        </w:rPr>
        <w:t>). Please note however that the role will require attendance for certain events and meetings as necessary and for this travel to London will be required).</w:t>
      </w:r>
    </w:p>
    <w:p w:rsidR="003B112A" w:rsidRPr="00490377" w:rsidRDefault="003B112A" w:rsidP="003B112A">
      <w:r w:rsidRPr="00490377">
        <w:t xml:space="preserve">We are seeking an enthusiastic Admin Officer with excellent organisational and communication skills to act as the first point of contact for PSC members, supporters and the general public. You will be responsible for providing information relating to the campaign and PSC’s activities, supporting volunteers and contributing to the improvement of internal processes. </w:t>
      </w:r>
    </w:p>
    <w:p w:rsidR="003B112A" w:rsidRPr="00490377" w:rsidRDefault="003B112A" w:rsidP="003B112A">
      <w:pPr>
        <w:rPr>
          <w:b/>
        </w:rPr>
      </w:pPr>
      <w:r w:rsidRPr="00490377">
        <w:rPr>
          <w:b/>
        </w:rPr>
        <w:t>Duties and responsibilities include:</w:t>
      </w:r>
    </w:p>
    <w:p w:rsidR="003B112A" w:rsidRPr="00490377" w:rsidRDefault="00B20AD6" w:rsidP="00B20AD6">
      <w:pPr>
        <w:pStyle w:val="ListParagraph"/>
        <w:numPr>
          <w:ilvl w:val="0"/>
          <w:numId w:val="7"/>
        </w:numPr>
        <w:spacing w:after="0"/>
        <w:rPr>
          <w:b/>
        </w:rPr>
      </w:pPr>
      <w:r w:rsidRPr="00490377">
        <w:t>Dealing with incoming enquiries, meeting and greeting visitors to the office and accepting deliveries (some heavy lifting is required)</w:t>
      </w:r>
    </w:p>
    <w:p w:rsidR="00E50660" w:rsidRPr="00E50660" w:rsidRDefault="00B20AD6" w:rsidP="003B0CEC">
      <w:pPr>
        <w:pStyle w:val="ListParagraph"/>
        <w:numPr>
          <w:ilvl w:val="0"/>
          <w:numId w:val="7"/>
        </w:numPr>
        <w:spacing w:after="0"/>
        <w:rPr>
          <w:b/>
        </w:rPr>
      </w:pPr>
      <w:r w:rsidRPr="00490377">
        <w:t xml:space="preserve">Processing payments and accurately recording transactions onto databases </w:t>
      </w:r>
      <w:r w:rsidR="00E50660" w:rsidRPr="00E50660">
        <w:t>(Raiser’s Edge), following PSC’s data protection and security policy</w:t>
      </w:r>
    </w:p>
    <w:p w:rsidR="00B20AD6" w:rsidRPr="00E50660" w:rsidRDefault="00B20AD6" w:rsidP="003B0CEC">
      <w:pPr>
        <w:pStyle w:val="ListParagraph"/>
        <w:numPr>
          <w:ilvl w:val="0"/>
          <w:numId w:val="7"/>
        </w:numPr>
        <w:spacing w:after="0"/>
        <w:rPr>
          <w:b/>
        </w:rPr>
      </w:pPr>
      <w:r w:rsidRPr="00490377">
        <w:t>Providing administrative and office support, including maintenance of IT equipment</w:t>
      </w:r>
    </w:p>
    <w:p w:rsidR="00B20AD6" w:rsidRPr="00490377" w:rsidRDefault="00B20AD6" w:rsidP="003B112A">
      <w:pPr>
        <w:pStyle w:val="ListParagraph"/>
        <w:numPr>
          <w:ilvl w:val="0"/>
          <w:numId w:val="7"/>
        </w:numPr>
        <w:spacing w:after="0"/>
        <w:rPr>
          <w:b/>
        </w:rPr>
      </w:pPr>
      <w:r w:rsidRPr="00490377">
        <w:t>Supporting PSC events, including venue hire and event logistics, monitoring event booking and preparing registration lists</w:t>
      </w:r>
    </w:p>
    <w:p w:rsidR="00B20AD6" w:rsidRPr="00490377" w:rsidRDefault="00B20AD6" w:rsidP="00B20AD6">
      <w:pPr>
        <w:spacing w:after="0"/>
        <w:rPr>
          <w:b/>
        </w:rPr>
      </w:pPr>
    </w:p>
    <w:p w:rsidR="003B112A" w:rsidRPr="00490377" w:rsidRDefault="003B112A" w:rsidP="00B20AD6">
      <w:pPr>
        <w:spacing w:after="0"/>
        <w:rPr>
          <w:b/>
        </w:rPr>
      </w:pPr>
      <w:r w:rsidRPr="00490377">
        <w:rPr>
          <w:b/>
        </w:rPr>
        <w:t>To be successful you will have:</w:t>
      </w:r>
    </w:p>
    <w:p w:rsidR="00B20AD6" w:rsidRPr="00490377" w:rsidRDefault="00B20AD6" w:rsidP="00B20AD6">
      <w:pPr>
        <w:pStyle w:val="ListParagraph"/>
        <w:numPr>
          <w:ilvl w:val="0"/>
          <w:numId w:val="9"/>
        </w:numPr>
      </w:pPr>
      <w:r w:rsidRPr="00490377">
        <w:t>Experience of providing administrative support</w:t>
      </w:r>
    </w:p>
    <w:p w:rsidR="00B20AD6" w:rsidRPr="00490377" w:rsidRDefault="00B20AD6" w:rsidP="00B20AD6">
      <w:pPr>
        <w:pStyle w:val="ListParagraph"/>
        <w:numPr>
          <w:ilvl w:val="0"/>
          <w:numId w:val="9"/>
        </w:numPr>
      </w:pPr>
      <w:r w:rsidRPr="00490377">
        <w:t>Speedy and accurate data entry and word processing skills</w:t>
      </w:r>
    </w:p>
    <w:p w:rsidR="00B20AD6" w:rsidRPr="00490377" w:rsidRDefault="00B20AD6" w:rsidP="00B20AD6">
      <w:pPr>
        <w:pStyle w:val="ListParagraph"/>
        <w:numPr>
          <w:ilvl w:val="0"/>
          <w:numId w:val="9"/>
        </w:numPr>
      </w:pPr>
      <w:r w:rsidRPr="00490377">
        <w:t>Experience of using IT and ability to learn new programmes and processes quickly</w:t>
      </w:r>
    </w:p>
    <w:p w:rsidR="00B20AD6" w:rsidRPr="00490377" w:rsidRDefault="00B20AD6" w:rsidP="00B20AD6">
      <w:pPr>
        <w:pStyle w:val="ListParagraph"/>
        <w:numPr>
          <w:ilvl w:val="0"/>
          <w:numId w:val="9"/>
        </w:numPr>
        <w:spacing w:after="0"/>
        <w:rPr>
          <w:b/>
        </w:rPr>
      </w:pPr>
      <w:r w:rsidRPr="00490377">
        <w:t>Demonstrable commitment to PSC’s aims and objectives</w:t>
      </w:r>
    </w:p>
    <w:p w:rsidR="00B20AD6" w:rsidRPr="00490377" w:rsidRDefault="00B20AD6" w:rsidP="00B20AD6">
      <w:pPr>
        <w:spacing w:after="0"/>
        <w:rPr>
          <w:b/>
        </w:rPr>
      </w:pPr>
    </w:p>
    <w:p w:rsidR="00B20AD6" w:rsidRPr="00490377" w:rsidRDefault="00B20AD6" w:rsidP="003B112A">
      <w:pPr>
        <w:rPr>
          <w:b/>
          <w:bCs/>
        </w:rPr>
      </w:pPr>
      <w:r w:rsidRPr="00490377">
        <w:t>Please note, the successful candidate must be prepared to support events taking place around London and on occasion work varying hours including weekends and evenings.</w:t>
      </w:r>
    </w:p>
    <w:p w:rsidR="005C6E94" w:rsidRDefault="005C6E94" w:rsidP="005C6E94">
      <w:r>
        <w:rPr>
          <w:b/>
          <w:bCs/>
        </w:rPr>
        <w:t>Please visit our website for a full job description and person specification.</w:t>
      </w:r>
    </w:p>
    <w:p w:rsidR="005C6E94" w:rsidRDefault="00D36A1F" w:rsidP="005C6E94">
      <w:pPr>
        <w:rPr>
          <w:rFonts w:cstheme="minorHAnsi"/>
        </w:rPr>
      </w:pPr>
      <w:hyperlink r:id="rId6" w:history="1">
        <w:r w:rsidR="005C6E94">
          <w:rPr>
            <w:rStyle w:val="Hyperlink"/>
            <w:rFonts w:cstheme="minorHAnsi"/>
            <w:color w:val="auto"/>
          </w:rPr>
          <w:t>https://www.palestinecampaign.org/about/opportunities/</w:t>
        </w:r>
      </w:hyperlink>
    </w:p>
    <w:p w:rsidR="005C6E94" w:rsidRDefault="005C6E94" w:rsidP="005C6E94">
      <w:pPr>
        <w:rPr>
          <w:rFonts w:cstheme="minorHAnsi"/>
        </w:rPr>
      </w:pPr>
      <w:r>
        <w:rPr>
          <w:rFonts w:cstheme="minorHAnsi"/>
          <w:b/>
        </w:rPr>
        <w:lastRenderedPageBreak/>
        <w:t xml:space="preserve">Closing date: </w:t>
      </w:r>
      <w:r w:rsidR="00491E90">
        <w:rPr>
          <w:rFonts w:cstheme="minorHAnsi"/>
          <w:b/>
        </w:rPr>
        <w:t>Friday  7</w:t>
      </w:r>
      <w:r w:rsidR="00491E90" w:rsidRPr="00491E90">
        <w:rPr>
          <w:rFonts w:cstheme="minorHAnsi"/>
          <w:b/>
          <w:vertAlign w:val="superscript"/>
        </w:rPr>
        <w:t>th</w:t>
      </w:r>
      <w:r w:rsidR="00491E90">
        <w:rPr>
          <w:rFonts w:cstheme="minorHAnsi"/>
          <w:b/>
        </w:rPr>
        <w:t xml:space="preserve"> January 2021 6pm</w:t>
      </w:r>
      <w:r>
        <w:rPr>
          <w:rFonts w:cstheme="minorHAnsi"/>
          <w:b/>
        </w:rPr>
        <w:br/>
        <w:t>Interview date:</w:t>
      </w:r>
      <w:r w:rsidR="00491E90">
        <w:rPr>
          <w:rFonts w:cstheme="minorHAnsi"/>
          <w:b/>
        </w:rPr>
        <w:t xml:space="preserve"> tbc</w:t>
      </w:r>
    </w:p>
    <w:p w:rsidR="00CF2A3C" w:rsidRDefault="005C6E94" w:rsidP="005C6E94">
      <w:pPr>
        <w:jc w:val="both"/>
      </w:pPr>
      <w:r>
        <w:rPr>
          <w:rFonts w:ascii="Calibri" w:hAnsi="Calibri" w:cs="Calibri"/>
        </w:rPr>
        <w:t>PSC is an equal opportunities employer; we welcome applications from all suitably qualified persons regardless of their race, sex, disability, religion/belief, sexual orientation or age.</w:t>
      </w:r>
    </w:p>
    <w:p w:rsidR="00B20AD6" w:rsidRPr="00802CDE" w:rsidRDefault="00CF2A3C" w:rsidP="00B20AD6">
      <w:pPr>
        <w:jc w:val="both"/>
        <w:rPr>
          <w:b/>
          <w:sz w:val="21"/>
          <w:szCs w:val="21"/>
        </w:rPr>
      </w:pPr>
      <w:r>
        <w:t xml:space="preserve"> </w:t>
      </w:r>
    </w:p>
    <w:p w:rsidR="002C6D98" w:rsidRDefault="002C6D98" w:rsidP="002C6D98">
      <w:pPr>
        <w:ind w:left="360"/>
        <w:jc w:val="both"/>
      </w:pPr>
    </w:p>
    <w:p w:rsidR="00D20BCB" w:rsidRPr="00D20BCB" w:rsidRDefault="00D20BCB" w:rsidP="003B112A">
      <w:pPr>
        <w:jc w:val="both"/>
      </w:pPr>
    </w:p>
    <w:sectPr w:rsidR="00D20BCB" w:rsidRPr="00D20B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05462"/>
    <w:multiLevelType w:val="hybridMultilevel"/>
    <w:tmpl w:val="01183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FCC3DB8"/>
    <w:multiLevelType w:val="hybridMultilevel"/>
    <w:tmpl w:val="FF12E5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32C03BDC"/>
    <w:multiLevelType w:val="hybridMultilevel"/>
    <w:tmpl w:val="E78A59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55794A56"/>
    <w:multiLevelType w:val="hybridMultilevel"/>
    <w:tmpl w:val="1DFA7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3F90B72"/>
    <w:multiLevelType w:val="hybridMultilevel"/>
    <w:tmpl w:val="77F6A4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68AC6BFA"/>
    <w:multiLevelType w:val="hybridMultilevel"/>
    <w:tmpl w:val="3C225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CE7317B"/>
    <w:multiLevelType w:val="hybridMultilevel"/>
    <w:tmpl w:val="FB78B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F8D4B76"/>
    <w:multiLevelType w:val="hybridMultilevel"/>
    <w:tmpl w:val="550E70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783C6520"/>
    <w:multiLevelType w:val="hybridMultilevel"/>
    <w:tmpl w:val="7DEC6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7"/>
  </w:num>
  <w:num w:numId="4">
    <w:abstractNumId w:val="4"/>
  </w:num>
  <w:num w:numId="5">
    <w:abstractNumId w:val="0"/>
  </w:num>
  <w:num w:numId="6">
    <w:abstractNumId w:val="8"/>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3s7QwMja0NDUzNTJV0lEKTi0uzszPAykwrAUAySuNsSwAAAA="/>
  </w:docVars>
  <w:rsids>
    <w:rsidRoot w:val="00D20BCB"/>
    <w:rsid w:val="000014E4"/>
    <w:rsid w:val="001D4467"/>
    <w:rsid w:val="002C6D98"/>
    <w:rsid w:val="00307230"/>
    <w:rsid w:val="003248AE"/>
    <w:rsid w:val="00373843"/>
    <w:rsid w:val="003B112A"/>
    <w:rsid w:val="00485AE9"/>
    <w:rsid w:val="00490377"/>
    <w:rsid w:val="00491E90"/>
    <w:rsid w:val="005C0209"/>
    <w:rsid w:val="005C6E94"/>
    <w:rsid w:val="006A0DC1"/>
    <w:rsid w:val="00751DE2"/>
    <w:rsid w:val="007607E1"/>
    <w:rsid w:val="007A77B3"/>
    <w:rsid w:val="0080761B"/>
    <w:rsid w:val="00977C28"/>
    <w:rsid w:val="009B2F9B"/>
    <w:rsid w:val="009F14EE"/>
    <w:rsid w:val="00AF0675"/>
    <w:rsid w:val="00B20AD6"/>
    <w:rsid w:val="00CF2A3C"/>
    <w:rsid w:val="00D20BCB"/>
    <w:rsid w:val="00D36A1F"/>
    <w:rsid w:val="00E11EDF"/>
    <w:rsid w:val="00E50660"/>
    <w:rsid w:val="00E84DF1"/>
    <w:rsid w:val="00F94C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F0675"/>
    <w:rPr>
      <w:color w:val="0000FF"/>
      <w:u w:val="single"/>
    </w:rPr>
  </w:style>
  <w:style w:type="paragraph" w:styleId="ListParagraph">
    <w:name w:val="List Paragraph"/>
    <w:basedOn w:val="Normal"/>
    <w:uiPriority w:val="34"/>
    <w:qFormat/>
    <w:rsid w:val="003B112A"/>
    <w:pPr>
      <w:ind w:left="720"/>
      <w:contextualSpacing/>
    </w:pPr>
  </w:style>
  <w:style w:type="character" w:styleId="FollowedHyperlink">
    <w:name w:val="FollowedHyperlink"/>
    <w:basedOn w:val="DefaultParagraphFont"/>
    <w:uiPriority w:val="99"/>
    <w:semiHidden/>
    <w:unhideWhenUsed/>
    <w:rsid w:val="00E5066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F0675"/>
    <w:rPr>
      <w:color w:val="0000FF"/>
      <w:u w:val="single"/>
    </w:rPr>
  </w:style>
  <w:style w:type="paragraph" w:styleId="ListParagraph">
    <w:name w:val="List Paragraph"/>
    <w:basedOn w:val="Normal"/>
    <w:uiPriority w:val="34"/>
    <w:qFormat/>
    <w:rsid w:val="003B112A"/>
    <w:pPr>
      <w:ind w:left="720"/>
      <w:contextualSpacing/>
    </w:pPr>
  </w:style>
  <w:style w:type="character" w:styleId="FollowedHyperlink">
    <w:name w:val="FollowedHyperlink"/>
    <w:basedOn w:val="DefaultParagraphFont"/>
    <w:uiPriority w:val="99"/>
    <w:semiHidden/>
    <w:unhideWhenUsed/>
    <w:rsid w:val="00E506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9837270">
      <w:bodyDiv w:val="1"/>
      <w:marLeft w:val="0"/>
      <w:marRight w:val="0"/>
      <w:marTop w:val="0"/>
      <w:marBottom w:val="0"/>
      <w:divBdr>
        <w:top w:val="none" w:sz="0" w:space="0" w:color="auto"/>
        <w:left w:val="none" w:sz="0" w:space="0" w:color="auto"/>
        <w:bottom w:val="none" w:sz="0" w:space="0" w:color="auto"/>
        <w:right w:val="none" w:sz="0" w:space="0" w:color="auto"/>
      </w:divBdr>
    </w:div>
    <w:div w:id="1322123583">
      <w:bodyDiv w:val="1"/>
      <w:marLeft w:val="0"/>
      <w:marRight w:val="0"/>
      <w:marTop w:val="0"/>
      <w:marBottom w:val="0"/>
      <w:divBdr>
        <w:top w:val="none" w:sz="0" w:space="0" w:color="auto"/>
        <w:left w:val="none" w:sz="0" w:space="0" w:color="auto"/>
        <w:bottom w:val="none" w:sz="0" w:space="0" w:color="auto"/>
        <w:right w:val="none" w:sz="0" w:space="0" w:color="auto"/>
      </w:divBdr>
    </w:div>
    <w:div w:id="1335108336">
      <w:bodyDiv w:val="1"/>
      <w:marLeft w:val="0"/>
      <w:marRight w:val="0"/>
      <w:marTop w:val="0"/>
      <w:marBottom w:val="0"/>
      <w:divBdr>
        <w:top w:val="none" w:sz="0" w:space="0" w:color="auto"/>
        <w:left w:val="none" w:sz="0" w:space="0" w:color="auto"/>
        <w:bottom w:val="none" w:sz="0" w:space="0" w:color="auto"/>
        <w:right w:val="none" w:sz="0" w:space="0" w:color="auto"/>
      </w:divBdr>
    </w:div>
    <w:div w:id="209315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alestinecampaign.org/about/opportunitie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9</Words>
  <Characters>2447</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PSC</Company>
  <LinksUpToDate>false</LinksUpToDate>
  <CharactersWithSpaces>2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Jamal</dc:creator>
  <cp:lastModifiedBy>Art Badivuku</cp:lastModifiedBy>
  <cp:revision>2</cp:revision>
  <dcterms:created xsi:type="dcterms:W3CDTF">2020-12-21T16:46:00Z</dcterms:created>
  <dcterms:modified xsi:type="dcterms:W3CDTF">2020-12-21T16:46:00Z</dcterms:modified>
</cp:coreProperties>
</file>